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1209ECC-4898-494A-B574-76F3AACCC2FE}"/>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